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F44C07" w14:textId="77777777" w:rsidR="0076578F" w:rsidRPr="0076578F" w:rsidRDefault="0076578F" w:rsidP="0076578F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76578F">
        <w:rPr>
          <w:rFonts w:ascii="Segoe UI" w:eastAsia="Times New Roman" w:hAnsi="Segoe UI" w:cs="Segoe UI"/>
          <w:color w:val="263238"/>
          <w:sz w:val="21"/>
          <w:szCs w:val="21"/>
        </w:rPr>
        <w:t>Consider all the leaves of a binary tree.  From left to right order, the values of those leaves form a </w:t>
      </w:r>
      <w:r w:rsidRPr="0076578F">
        <w:rPr>
          <w:rFonts w:ascii="Segoe UI" w:eastAsia="Times New Roman" w:hAnsi="Segoe UI" w:cs="Segoe UI"/>
          <w:i/>
          <w:iCs/>
          <w:color w:val="263238"/>
          <w:sz w:val="21"/>
          <w:szCs w:val="21"/>
        </w:rPr>
        <w:t>leaf value sequence.</w:t>
      </w:r>
    </w:p>
    <w:p w14:paraId="7215B15C" w14:textId="6CCE3999" w:rsidR="0076578F" w:rsidRPr="0076578F" w:rsidRDefault="0076578F" w:rsidP="0076578F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76578F">
        <w:rPr>
          <w:rFonts w:ascii="Segoe UI" w:eastAsia="Times New Roman" w:hAnsi="Segoe UI" w:cs="Segoe UI"/>
          <w:noProof/>
          <w:color w:val="263238"/>
          <w:sz w:val="21"/>
          <w:szCs w:val="21"/>
        </w:rPr>
        <w:drawing>
          <wp:inline distT="0" distB="0" distL="0" distR="0" wp14:anchorId="3BD86700" wp14:editId="562F39EE">
            <wp:extent cx="5731510" cy="480695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806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420A56" w14:textId="77777777" w:rsidR="0076578F" w:rsidRPr="0076578F" w:rsidRDefault="0076578F" w:rsidP="0076578F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76578F">
        <w:rPr>
          <w:rFonts w:ascii="Segoe UI" w:eastAsia="Times New Roman" w:hAnsi="Segoe UI" w:cs="Segoe UI"/>
          <w:color w:val="263238"/>
          <w:sz w:val="21"/>
          <w:szCs w:val="21"/>
        </w:rPr>
        <w:t>For example, in the given tree above, the leaf value sequence is </w:t>
      </w:r>
      <w:r w:rsidRPr="0076578F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(6, 7, 4, 9, 8)</w:t>
      </w:r>
      <w:r w:rsidRPr="0076578F">
        <w:rPr>
          <w:rFonts w:ascii="Segoe UI" w:eastAsia="Times New Roman" w:hAnsi="Segoe UI" w:cs="Segoe UI"/>
          <w:color w:val="263238"/>
          <w:sz w:val="21"/>
          <w:szCs w:val="21"/>
        </w:rPr>
        <w:t>.</w:t>
      </w:r>
    </w:p>
    <w:p w14:paraId="11935F16" w14:textId="77777777" w:rsidR="0076578F" w:rsidRPr="0076578F" w:rsidRDefault="0076578F" w:rsidP="0076578F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76578F">
        <w:rPr>
          <w:rFonts w:ascii="Segoe UI" w:eastAsia="Times New Roman" w:hAnsi="Segoe UI" w:cs="Segoe UI"/>
          <w:color w:val="263238"/>
          <w:sz w:val="21"/>
          <w:szCs w:val="21"/>
        </w:rPr>
        <w:t>Two binary trees are considered </w:t>
      </w:r>
      <w:r w:rsidRPr="0076578F">
        <w:rPr>
          <w:rFonts w:ascii="Segoe UI" w:eastAsia="Times New Roman" w:hAnsi="Segoe UI" w:cs="Segoe UI"/>
          <w:i/>
          <w:iCs/>
          <w:color w:val="263238"/>
          <w:sz w:val="21"/>
          <w:szCs w:val="21"/>
        </w:rPr>
        <w:t>leaf-similar</w:t>
      </w:r>
      <w:r w:rsidRPr="0076578F">
        <w:rPr>
          <w:rFonts w:ascii="Segoe UI" w:eastAsia="Times New Roman" w:hAnsi="Segoe UI" w:cs="Segoe UI"/>
          <w:color w:val="263238"/>
          <w:sz w:val="21"/>
          <w:szCs w:val="21"/>
        </w:rPr>
        <w:t> if their leaf value sequence is the same.</w:t>
      </w:r>
    </w:p>
    <w:p w14:paraId="5DB37A4D" w14:textId="77777777" w:rsidR="0076578F" w:rsidRPr="0076578F" w:rsidRDefault="0076578F" w:rsidP="0076578F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76578F">
        <w:rPr>
          <w:rFonts w:ascii="Segoe UI" w:eastAsia="Times New Roman" w:hAnsi="Segoe UI" w:cs="Segoe UI"/>
          <w:color w:val="263238"/>
          <w:sz w:val="21"/>
          <w:szCs w:val="21"/>
        </w:rPr>
        <w:t>Return </w:t>
      </w:r>
      <w:r w:rsidRPr="0076578F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true</w:t>
      </w:r>
      <w:r w:rsidRPr="0076578F">
        <w:rPr>
          <w:rFonts w:ascii="Segoe UI" w:eastAsia="Times New Roman" w:hAnsi="Segoe UI" w:cs="Segoe UI"/>
          <w:color w:val="263238"/>
          <w:sz w:val="21"/>
          <w:szCs w:val="21"/>
        </w:rPr>
        <w:t> if and only if the two given trees with head nodes </w:t>
      </w:r>
      <w:r w:rsidRPr="0076578F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root1</w:t>
      </w:r>
      <w:r w:rsidRPr="0076578F">
        <w:rPr>
          <w:rFonts w:ascii="Segoe UI" w:eastAsia="Times New Roman" w:hAnsi="Segoe UI" w:cs="Segoe UI"/>
          <w:color w:val="263238"/>
          <w:sz w:val="21"/>
          <w:szCs w:val="21"/>
        </w:rPr>
        <w:t> and </w:t>
      </w:r>
      <w:r w:rsidRPr="0076578F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root2</w:t>
      </w:r>
      <w:r w:rsidRPr="0076578F">
        <w:rPr>
          <w:rFonts w:ascii="Segoe UI" w:eastAsia="Times New Roman" w:hAnsi="Segoe UI" w:cs="Segoe UI"/>
          <w:color w:val="263238"/>
          <w:sz w:val="21"/>
          <w:szCs w:val="21"/>
        </w:rPr>
        <w:t> are leaf-similar.</w:t>
      </w:r>
    </w:p>
    <w:p w14:paraId="4967B55D" w14:textId="77777777" w:rsidR="0076578F" w:rsidRPr="0076578F" w:rsidRDefault="0076578F" w:rsidP="0076578F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76578F">
        <w:rPr>
          <w:rFonts w:ascii="Segoe UI" w:eastAsia="Times New Roman" w:hAnsi="Segoe UI" w:cs="Segoe UI"/>
          <w:color w:val="263238"/>
          <w:sz w:val="21"/>
          <w:szCs w:val="21"/>
        </w:rPr>
        <w:t> </w:t>
      </w:r>
    </w:p>
    <w:p w14:paraId="2AA57F03" w14:textId="77777777" w:rsidR="0076578F" w:rsidRPr="0076578F" w:rsidRDefault="0076578F" w:rsidP="0076578F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76578F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Constraints:</w:t>
      </w:r>
    </w:p>
    <w:p w14:paraId="2A0661D8" w14:textId="77777777" w:rsidR="0076578F" w:rsidRPr="0076578F" w:rsidRDefault="0076578F" w:rsidP="0076578F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76578F">
        <w:rPr>
          <w:rFonts w:ascii="Segoe UI" w:eastAsia="Times New Roman" w:hAnsi="Segoe UI" w:cs="Segoe UI"/>
          <w:color w:val="263238"/>
          <w:sz w:val="21"/>
          <w:szCs w:val="21"/>
        </w:rPr>
        <w:t>Both of the given trees will have between </w:t>
      </w:r>
      <w:r w:rsidRPr="0076578F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1</w:t>
      </w:r>
      <w:r w:rsidRPr="0076578F">
        <w:rPr>
          <w:rFonts w:ascii="Segoe UI" w:eastAsia="Times New Roman" w:hAnsi="Segoe UI" w:cs="Segoe UI"/>
          <w:color w:val="263238"/>
          <w:sz w:val="21"/>
          <w:szCs w:val="21"/>
        </w:rPr>
        <w:t> and </w:t>
      </w:r>
      <w:r w:rsidRPr="0076578F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200</w:t>
      </w:r>
      <w:r w:rsidRPr="0076578F">
        <w:rPr>
          <w:rFonts w:ascii="Segoe UI" w:eastAsia="Times New Roman" w:hAnsi="Segoe UI" w:cs="Segoe UI"/>
          <w:color w:val="263238"/>
          <w:sz w:val="21"/>
          <w:szCs w:val="21"/>
        </w:rPr>
        <w:t> nodes.</w:t>
      </w:r>
    </w:p>
    <w:p w14:paraId="51E46772" w14:textId="77777777" w:rsidR="0076578F" w:rsidRPr="0076578F" w:rsidRDefault="0076578F" w:rsidP="0076578F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76578F">
        <w:rPr>
          <w:rFonts w:ascii="Segoe UI" w:eastAsia="Times New Roman" w:hAnsi="Segoe UI" w:cs="Segoe UI"/>
          <w:color w:val="263238"/>
          <w:sz w:val="21"/>
          <w:szCs w:val="21"/>
        </w:rPr>
        <w:t>Both of the given trees will have values between </w:t>
      </w:r>
      <w:r w:rsidRPr="0076578F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0</w:t>
      </w:r>
      <w:r w:rsidRPr="0076578F">
        <w:rPr>
          <w:rFonts w:ascii="Segoe UI" w:eastAsia="Times New Roman" w:hAnsi="Segoe UI" w:cs="Segoe UI"/>
          <w:color w:val="263238"/>
          <w:sz w:val="21"/>
          <w:szCs w:val="21"/>
        </w:rPr>
        <w:t> and </w:t>
      </w:r>
      <w:r w:rsidRPr="0076578F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200</w:t>
      </w:r>
    </w:p>
    <w:p w14:paraId="034DFB9A" w14:textId="77777777" w:rsidR="00E80F3D" w:rsidRDefault="00E80F3D">
      <w:bookmarkStart w:id="0" w:name="_GoBack"/>
      <w:bookmarkEnd w:id="0"/>
    </w:p>
    <w:sectPr w:rsidR="00E80F3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46376E4"/>
    <w:multiLevelType w:val="multilevel"/>
    <w:tmpl w:val="C464EA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K3MDUyMzU3NjA0NzNV0lEKTi0uzszPAykwrAUAF15WXCwAAAA="/>
  </w:docVars>
  <w:rsids>
    <w:rsidRoot w:val="00B9348E"/>
    <w:rsid w:val="0076578F"/>
    <w:rsid w:val="00A57F9B"/>
    <w:rsid w:val="00AD2787"/>
    <w:rsid w:val="00B9348E"/>
    <w:rsid w:val="00D1495E"/>
    <w:rsid w:val="00E65929"/>
    <w:rsid w:val="00E80F3D"/>
    <w:rsid w:val="00FA3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F181B07-EE16-49A0-A8A9-2CC61CC6DB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6578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76578F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76578F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76578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9786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8</Words>
  <Characters>448</Characters>
  <Application>Microsoft Office Word</Application>
  <DocSecurity>0</DocSecurity>
  <Lines>3</Lines>
  <Paragraphs>1</Paragraphs>
  <ScaleCrop>false</ScaleCrop>
  <Company/>
  <LinksUpToDate>false</LinksUpToDate>
  <CharactersWithSpaces>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g Xing</dc:creator>
  <cp:keywords/>
  <dc:description/>
  <cp:lastModifiedBy>Xing Xing</cp:lastModifiedBy>
  <cp:revision>2</cp:revision>
  <dcterms:created xsi:type="dcterms:W3CDTF">2020-05-01T05:40:00Z</dcterms:created>
  <dcterms:modified xsi:type="dcterms:W3CDTF">2020-05-01T05:41:00Z</dcterms:modified>
</cp:coreProperties>
</file>